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8543B" w:rsidRDefault="00F622F8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FF6600"/>
          <w:sz w:val="48"/>
          <w:szCs w:val="48"/>
        </w:rPr>
      </w:pPr>
      <w:r w:rsidRPr="00A31BA4">
        <w:rPr>
          <w:rFonts w:ascii="Algerian" w:hAnsi="Algerian"/>
          <w:color w:val="FF6600"/>
          <w:sz w:val="48"/>
          <w:szCs w:val="48"/>
        </w:rPr>
        <w:t>Math 161</w:t>
      </w:r>
      <w:r w:rsidR="00862B07">
        <w:rPr>
          <w:rFonts w:ascii="Algerian" w:hAnsi="Algerian"/>
          <w:color w:val="FF6600"/>
          <w:sz w:val="48"/>
          <w:szCs w:val="48"/>
        </w:rPr>
        <w:t xml:space="preserve"> </w:t>
      </w:r>
      <w:r w:rsidR="00A8543B">
        <w:rPr>
          <w:rFonts w:ascii="Algerian" w:hAnsi="Algerian"/>
          <w:color w:val="FF6600"/>
          <w:sz w:val="48"/>
          <w:szCs w:val="48"/>
        </w:rPr>
        <w:t>-</w:t>
      </w:r>
      <w:r w:rsidR="00862B07">
        <w:rPr>
          <w:rFonts w:ascii="Algerian" w:hAnsi="Algerian"/>
          <w:color w:val="FF6600"/>
          <w:sz w:val="48"/>
          <w:szCs w:val="48"/>
        </w:rPr>
        <w:t xml:space="preserve"> </w:t>
      </w:r>
      <w:r w:rsidR="00A8543B">
        <w:rPr>
          <w:rFonts w:ascii="Algerian" w:hAnsi="Algerian"/>
          <w:color w:val="FF6600"/>
          <w:sz w:val="48"/>
          <w:szCs w:val="48"/>
        </w:rPr>
        <w:t>00</w:t>
      </w:r>
      <w:r w:rsidR="00B321FE">
        <w:rPr>
          <w:rFonts w:ascii="Algerian" w:hAnsi="Algerian"/>
          <w:color w:val="FF6600"/>
          <w:sz w:val="48"/>
          <w:szCs w:val="48"/>
        </w:rPr>
        <w:t>4</w:t>
      </w:r>
      <w:r w:rsidRPr="00A31BA4">
        <w:rPr>
          <w:rFonts w:ascii="Algerian" w:hAnsi="Algerian"/>
          <w:color w:val="FF6600"/>
          <w:sz w:val="48"/>
          <w:szCs w:val="48"/>
        </w:rPr>
        <w:t> </w:t>
      </w:r>
    </w:p>
    <w:p w:rsidR="004A551F" w:rsidRPr="005F39B2" w:rsidRDefault="004A551F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0000FF"/>
          <w:sz w:val="48"/>
          <w:szCs w:val="48"/>
        </w:rPr>
      </w:pPr>
      <w:r w:rsidRPr="005F39B2">
        <w:rPr>
          <w:rFonts w:ascii="Algerian" w:hAnsi="Algerian"/>
          <w:color w:val="0000FF"/>
          <w:sz w:val="48"/>
          <w:szCs w:val="48"/>
        </w:rPr>
        <w:t xml:space="preserve">Calculus I </w:t>
      </w:r>
    </w:p>
    <w:p w:rsidR="003D7386" w:rsidRPr="00A31BA4" w:rsidRDefault="00045853" w:rsidP="00B97BB3">
      <w:pPr>
        <w:pStyle w:val="Heading2"/>
        <w:spacing w:before="0" w:beforeAutospacing="0" w:after="0" w:afterAutospacing="0" w:line="360" w:lineRule="auto"/>
        <w:jc w:val="center"/>
        <w:rPr>
          <w:rFonts w:ascii="Algerian" w:hAnsi="Algerian"/>
          <w:color w:val="FF6600"/>
          <w:sz w:val="40"/>
          <w:szCs w:val="40"/>
        </w:rPr>
      </w:pPr>
      <w:r>
        <w:rPr>
          <w:rFonts w:ascii="Algerian" w:hAnsi="Algerian"/>
          <w:color w:val="FF6600"/>
          <w:sz w:val="40"/>
          <w:szCs w:val="40"/>
        </w:rPr>
        <w:t>Fall</w:t>
      </w:r>
      <w:r w:rsidR="004A551F" w:rsidRPr="00A31BA4">
        <w:rPr>
          <w:rFonts w:ascii="Algerian" w:hAnsi="Algerian"/>
          <w:color w:val="FF6600"/>
          <w:sz w:val="40"/>
          <w:szCs w:val="40"/>
        </w:rPr>
        <w:t xml:space="preserve"> 20</w:t>
      </w:r>
      <w:r w:rsidR="0062420B" w:rsidRPr="00A31BA4">
        <w:rPr>
          <w:rFonts w:ascii="Algerian" w:hAnsi="Algerian"/>
          <w:color w:val="FF6600"/>
          <w:sz w:val="40"/>
          <w:szCs w:val="40"/>
        </w:rPr>
        <w:t>1</w:t>
      </w:r>
      <w:r w:rsidR="00B321FE">
        <w:rPr>
          <w:rFonts w:ascii="Algerian" w:hAnsi="Algerian"/>
          <w:color w:val="FF6600"/>
          <w:sz w:val="40"/>
          <w:szCs w:val="40"/>
        </w:rPr>
        <w:t>9</w:t>
      </w:r>
    </w:p>
    <w:p w:rsidR="00521F2E" w:rsidRDefault="00045853" w:rsidP="00B97BB3">
      <w:pPr>
        <w:pStyle w:val="Heading2"/>
        <w:spacing w:beforeAutospacing="0" w:afterAutospacing="0"/>
        <w:jc w:val="center"/>
        <w:rPr>
          <w:sz w:val="32"/>
          <w:szCs w:val="32"/>
        </w:rPr>
      </w:pPr>
      <w:r>
        <w:rPr>
          <w:sz w:val="32"/>
          <w:szCs w:val="32"/>
        </w:rPr>
        <w:t>MWF</w:t>
      </w:r>
      <w:r w:rsidR="004A551F" w:rsidRPr="003D7386">
        <w:rPr>
          <w:sz w:val="32"/>
          <w:szCs w:val="32"/>
        </w:rPr>
        <w:t xml:space="preserve"> </w:t>
      </w:r>
      <w:r>
        <w:rPr>
          <w:sz w:val="32"/>
          <w:szCs w:val="32"/>
        </w:rPr>
        <w:t>1</w:t>
      </w:r>
      <w:r w:rsidR="002F1F68">
        <w:rPr>
          <w:sz w:val="32"/>
          <w:szCs w:val="32"/>
        </w:rPr>
        <w:t>2</w:t>
      </w:r>
      <w:r w:rsidR="004A551F" w:rsidRPr="003D7386">
        <w:rPr>
          <w:sz w:val="32"/>
          <w:szCs w:val="32"/>
        </w:rPr>
        <w:t>:</w:t>
      </w:r>
      <w:r w:rsidR="00B321FE">
        <w:rPr>
          <w:sz w:val="32"/>
          <w:szCs w:val="32"/>
        </w:rPr>
        <w:t>35</w:t>
      </w:r>
      <w:r w:rsidR="00587660">
        <w:rPr>
          <w:sz w:val="32"/>
          <w:szCs w:val="32"/>
        </w:rPr>
        <w:t xml:space="preserve"> –</w:t>
      </w:r>
      <w:r w:rsidR="004A551F" w:rsidRPr="003D7386">
        <w:rPr>
          <w:sz w:val="32"/>
          <w:szCs w:val="32"/>
        </w:rPr>
        <w:t xml:space="preserve"> </w:t>
      </w:r>
      <w:r w:rsidR="002F1F68">
        <w:rPr>
          <w:sz w:val="32"/>
          <w:szCs w:val="32"/>
        </w:rPr>
        <w:t>2</w:t>
      </w:r>
      <w:r w:rsidR="004A551F" w:rsidRPr="003D7386">
        <w:rPr>
          <w:sz w:val="32"/>
          <w:szCs w:val="32"/>
        </w:rPr>
        <w:t>:</w:t>
      </w:r>
      <w:r w:rsidR="008331BB">
        <w:rPr>
          <w:sz w:val="32"/>
          <w:szCs w:val="32"/>
        </w:rPr>
        <w:t>3</w:t>
      </w:r>
      <w:r w:rsidR="00B321FE">
        <w:rPr>
          <w:sz w:val="32"/>
          <w:szCs w:val="32"/>
        </w:rPr>
        <w:t>0</w:t>
      </w:r>
      <w:r w:rsidR="00587660">
        <w:rPr>
          <w:sz w:val="32"/>
          <w:szCs w:val="32"/>
        </w:rPr>
        <w:t xml:space="preserve"> pm</w:t>
      </w:r>
    </w:p>
    <w:p w:rsidR="003D7386" w:rsidRPr="003D7386" w:rsidRDefault="004A551F" w:rsidP="00B97BB3">
      <w:pPr>
        <w:pStyle w:val="Heading2"/>
        <w:spacing w:beforeAutospacing="0" w:afterAutospacing="0"/>
        <w:jc w:val="center"/>
        <w:rPr>
          <w:sz w:val="32"/>
          <w:szCs w:val="32"/>
        </w:rPr>
      </w:pPr>
      <w:r w:rsidRPr="003D7386">
        <w:rPr>
          <w:sz w:val="32"/>
          <w:szCs w:val="32"/>
        </w:rPr>
        <w:t>(</w:t>
      </w:r>
      <w:r w:rsidR="00D741D5">
        <w:rPr>
          <w:sz w:val="32"/>
          <w:szCs w:val="32"/>
        </w:rPr>
        <w:t>2</w:t>
      </w:r>
      <w:r w:rsidR="00EC1F66">
        <w:rPr>
          <w:sz w:val="32"/>
          <w:szCs w:val="32"/>
        </w:rPr>
        <w:t>3</w:t>
      </w:r>
      <w:r w:rsidR="00B321FE">
        <w:rPr>
          <w:sz w:val="32"/>
          <w:szCs w:val="32"/>
        </w:rPr>
        <w:t>5</w:t>
      </w:r>
      <w:r w:rsidR="0091072C">
        <w:rPr>
          <w:sz w:val="32"/>
          <w:szCs w:val="32"/>
        </w:rPr>
        <w:t xml:space="preserve"> </w:t>
      </w:r>
      <w:r w:rsidR="00521F2E">
        <w:rPr>
          <w:sz w:val="32"/>
          <w:szCs w:val="32"/>
        </w:rPr>
        <w:t>Dumbach</w:t>
      </w:r>
      <w:r w:rsidR="006E4A25">
        <w:rPr>
          <w:sz w:val="32"/>
          <w:szCs w:val="32"/>
        </w:rPr>
        <w:t xml:space="preserve"> Hall</w:t>
      </w:r>
      <w:r w:rsidRPr="003D7386">
        <w:rPr>
          <w:sz w:val="32"/>
          <w:szCs w:val="32"/>
        </w:rPr>
        <w:t>)</w:t>
      </w:r>
      <w:r w:rsidR="003D7386" w:rsidRPr="003D7386">
        <w:rPr>
          <w:sz w:val="32"/>
          <w:szCs w:val="32"/>
        </w:rPr>
        <w:t xml:space="preserve"> </w:t>
      </w:r>
    </w:p>
    <w:p w:rsidR="004A551F" w:rsidRDefault="003C32D1" w:rsidP="0011697C">
      <w:pPr>
        <w:pStyle w:val="NormalWeb"/>
        <w:spacing w:before="0" w:beforeAutospacing="0" w:after="0" w:afterAutospacing="0"/>
        <w:jc w:val="center"/>
      </w:pPr>
      <w:r>
        <w:rPr>
          <w:noProof/>
          <w:lang w:eastAsia="en-US"/>
        </w:rPr>
        <w:drawing>
          <wp:inline distT="0" distB="0" distL="0" distR="0" wp14:anchorId="5F9EF926" wp14:editId="5B514006">
            <wp:extent cx="3045017" cy="39909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0069" cy="399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51F" w:rsidRPr="00B321FE" w:rsidRDefault="00B321FE" w:rsidP="004F3965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math.luc.edu/~ajs/courses/fall2019/161/groundrules.pdf" </w:instrText>
      </w:r>
      <w:r>
        <w:rPr>
          <w:sz w:val="27"/>
          <w:szCs w:val="27"/>
        </w:rPr>
        <w:fldChar w:fldCharType="separate"/>
      </w:r>
      <w:r w:rsidR="004A551F" w:rsidRPr="00B321FE">
        <w:rPr>
          <w:rStyle w:val="Hyperlink"/>
          <w:sz w:val="27"/>
          <w:szCs w:val="27"/>
        </w:rPr>
        <w:t>Ground Rules</w:t>
      </w:r>
    </w:p>
    <w:p w:rsidR="004A551F" w:rsidRPr="005D1044" w:rsidRDefault="00B321FE" w:rsidP="004F3965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end"/>
      </w:r>
      <w:r w:rsidR="005D1044" w:rsidRPr="002712CF">
        <w:rPr>
          <w:sz w:val="27"/>
          <w:szCs w:val="27"/>
        </w:rPr>
        <w:fldChar w:fldCharType="begin"/>
      </w:r>
      <w:r w:rsidR="005D1044">
        <w:rPr>
          <w:sz w:val="27"/>
          <w:szCs w:val="27"/>
        </w:rPr>
        <w:instrText xml:space="preserve"> HYPERLINK "http://www.luc.edu/math/academics/courses/math161/" </w:instrText>
      </w:r>
      <w:r w:rsidR="005D1044" w:rsidRPr="002712CF">
        <w:rPr>
          <w:sz w:val="27"/>
          <w:szCs w:val="27"/>
        </w:rPr>
        <w:fldChar w:fldCharType="separate"/>
      </w:r>
      <w:r w:rsidR="004A551F" w:rsidRPr="005D1044">
        <w:rPr>
          <w:rStyle w:val="Hyperlink"/>
          <w:sz w:val="27"/>
          <w:szCs w:val="27"/>
        </w:rPr>
        <w:t>Syllabus</w:t>
      </w:r>
    </w:p>
    <w:p w:rsidR="002712CF" w:rsidRPr="002712CF" w:rsidRDefault="005D1044" w:rsidP="004F3965">
      <w:pPr>
        <w:numPr>
          <w:ilvl w:val="0"/>
          <w:numId w:val="3"/>
        </w:numPr>
        <w:spacing w:line="360" w:lineRule="auto"/>
        <w:rPr>
          <w:color w:val="0000EE"/>
          <w:u w:val="single"/>
        </w:rPr>
      </w:pPr>
      <w:r w:rsidRPr="002712CF">
        <w:rPr>
          <w:sz w:val="27"/>
          <w:szCs w:val="27"/>
        </w:rPr>
        <w:fldChar w:fldCharType="end"/>
      </w:r>
      <w:hyperlink r:id="rId7" w:history="1">
        <w:proofErr w:type="spellStart"/>
        <w:r w:rsidR="002051BB" w:rsidRPr="002712CF">
          <w:rPr>
            <w:rStyle w:val="Hyperlink"/>
            <w:sz w:val="27"/>
            <w:szCs w:val="27"/>
          </w:rPr>
          <w:t>WebAssign</w:t>
        </w:r>
        <w:proofErr w:type="spellEnd"/>
      </w:hyperlink>
      <w:r w:rsidR="00B95B8B" w:rsidRPr="002712CF">
        <w:rPr>
          <w:sz w:val="27"/>
          <w:szCs w:val="27"/>
        </w:rPr>
        <w:t xml:space="preserve"> </w:t>
      </w:r>
    </w:p>
    <w:p w:rsidR="004A551F" w:rsidRPr="00B321FE" w:rsidRDefault="00871918" w:rsidP="004F3965">
      <w:pPr>
        <w:numPr>
          <w:ilvl w:val="0"/>
          <w:numId w:val="3"/>
        </w:numPr>
        <w:spacing w:line="360" w:lineRule="auto"/>
      </w:pPr>
      <w:hyperlink r:id="rId8" w:history="1">
        <w:proofErr w:type="spellStart"/>
        <w:r w:rsidR="008331BB" w:rsidRPr="00470C82">
          <w:rPr>
            <w:rStyle w:val="Hyperlink"/>
            <w:sz w:val="27"/>
            <w:szCs w:val="27"/>
          </w:rPr>
          <w:t>WebAssign</w:t>
        </w:r>
        <w:proofErr w:type="spellEnd"/>
        <w:r w:rsidR="008331BB" w:rsidRPr="00470C82">
          <w:rPr>
            <w:rStyle w:val="Hyperlink"/>
            <w:sz w:val="27"/>
            <w:szCs w:val="27"/>
          </w:rPr>
          <w:t xml:space="preserve"> </w:t>
        </w:r>
        <w:r w:rsidR="004A551F" w:rsidRPr="00470C82">
          <w:rPr>
            <w:rStyle w:val="Hyperlink"/>
            <w:sz w:val="27"/>
            <w:szCs w:val="27"/>
          </w:rPr>
          <w:t>Homework &amp; Reading Assignments</w:t>
        </w:r>
      </w:hyperlink>
    </w:p>
    <w:p w:rsidR="007F38F9" w:rsidRPr="00B321FE" w:rsidRDefault="00B321FE" w:rsidP="004F3965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begin"/>
      </w:r>
      <w:r w:rsidR="0008010E">
        <w:rPr>
          <w:sz w:val="27"/>
          <w:szCs w:val="27"/>
        </w:rPr>
        <w:instrText>HYPERLINK "http://www.math.luc.edu/~ajs/courses/fall2019/161/cd/index.pdf"</w:instrText>
      </w:r>
      <w:r>
        <w:rPr>
          <w:sz w:val="27"/>
          <w:szCs w:val="27"/>
        </w:rPr>
        <w:fldChar w:fldCharType="separate"/>
      </w:r>
      <w:r w:rsidR="007F38F9" w:rsidRPr="00B321FE">
        <w:rPr>
          <w:rStyle w:val="Hyperlink"/>
          <w:sz w:val="27"/>
          <w:szCs w:val="27"/>
        </w:rPr>
        <w:t xml:space="preserve">Class Discussion </w:t>
      </w:r>
      <w:r w:rsidR="00CD1184" w:rsidRPr="00B321FE">
        <w:rPr>
          <w:rStyle w:val="Hyperlink"/>
          <w:sz w:val="27"/>
          <w:szCs w:val="27"/>
        </w:rPr>
        <w:t>Questions</w:t>
      </w:r>
    </w:p>
    <w:p w:rsidR="004A551F" w:rsidRPr="008459FD" w:rsidRDefault="00B321FE" w:rsidP="004F3965">
      <w:pPr>
        <w:numPr>
          <w:ilvl w:val="0"/>
          <w:numId w:val="3"/>
        </w:numPr>
        <w:spacing w:line="360" w:lineRule="auto"/>
      </w:pPr>
      <w:r>
        <w:rPr>
          <w:sz w:val="27"/>
          <w:szCs w:val="27"/>
        </w:rPr>
        <w:fldChar w:fldCharType="end"/>
      </w:r>
      <w:hyperlink r:id="rId9" w:history="1">
        <w:r w:rsidR="00AF5732" w:rsidRPr="001E1A16">
          <w:rPr>
            <w:rStyle w:val="Hyperlink"/>
            <w:sz w:val="27"/>
            <w:szCs w:val="27"/>
          </w:rPr>
          <w:t>Piazza</w:t>
        </w:r>
      </w:hyperlink>
      <w:r w:rsidR="008459FD" w:rsidRPr="008459FD">
        <w:rPr>
          <w:sz w:val="27"/>
          <w:szCs w:val="27"/>
        </w:rPr>
        <w:t xml:space="preserve"> </w:t>
      </w:r>
    </w:p>
    <w:p w:rsidR="004A551F" w:rsidRPr="00AA10D9" w:rsidRDefault="00AA10D9" w:rsidP="004F3965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lastRenderedPageBreak/>
        <w:fldChar w:fldCharType="begin"/>
      </w:r>
      <w:r>
        <w:rPr>
          <w:sz w:val="27"/>
          <w:szCs w:val="27"/>
        </w:rPr>
        <w:instrText xml:space="preserve"> HYPERLINK "https://www.luc.edu/tutoring/subject-specificsupport/mathandstatistics/" </w:instrText>
      </w:r>
      <w:r>
        <w:rPr>
          <w:sz w:val="27"/>
          <w:szCs w:val="27"/>
        </w:rPr>
        <w:fldChar w:fldCharType="separate"/>
      </w:r>
      <w:r w:rsidR="004A551F" w:rsidRPr="00AA10D9">
        <w:rPr>
          <w:rStyle w:val="Hyperlink"/>
          <w:sz w:val="27"/>
          <w:szCs w:val="27"/>
        </w:rPr>
        <w:t>Tutoring Services</w:t>
      </w:r>
      <w:r w:rsidR="0011697C">
        <w:rPr>
          <w:rStyle w:val="Hyperlink"/>
          <w:sz w:val="27"/>
          <w:szCs w:val="27"/>
        </w:rPr>
        <w:t xml:space="preserve">: </w:t>
      </w:r>
      <w:r>
        <w:rPr>
          <w:rStyle w:val="Hyperlink"/>
          <w:sz w:val="27"/>
          <w:szCs w:val="27"/>
        </w:rPr>
        <w:t>Math</w:t>
      </w:r>
      <w:r w:rsidR="004A551F" w:rsidRPr="00AA10D9">
        <w:rPr>
          <w:rStyle w:val="Hyperlink"/>
          <w:sz w:val="27"/>
          <w:szCs w:val="27"/>
        </w:rPr>
        <w:t xml:space="preserve"> </w:t>
      </w:r>
    </w:p>
    <w:p w:rsidR="00DC3B28" w:rsidRDefault="00AA10D9" w:rsidP="004F3965">
      <w:pPr>
        <w:pStyle w:val="ListParagraph"/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fldChar w:fldCharType="end"/>
      </w:r>
      <w:r w:rsidR="0072236D" w:rsidRPr="00507DAF">
        <w:rPr>
          <w:sz w:val="27"/>
          <w:szCs w:val="27"/>
        </w:rPr>
        <w:t xml:space="preserve">Mathematica </w:t>
      </w:r>
      <w:r w:rsidR="00FB4595" w:rsidRPr="00507DAF">
        <w:rPr>
          <w:sz w:val="27"/>
          <w:szCs w:val="27"/>
        </w:rPr>
        <w:t>L</w:t>
      </w:r>
      <w:r w:rsidR="00DC3B28">
        <w:rPr>
          <w:sz w:val="27"/>
          <w:szCs w:val="27"/>
        </w:rPr>
        <w:t>abs</w:t>
      </w:r>
    </w:p>
    <w:p w:rsidR="00DC3B28" w:rsidRDefault="00DC3B28" w:rsidP="00DC3B28">
      <w:pPr>
        <w:pStyle w:val="ListParagraph"/>
        <w:spacing w:line="360" w:lineRule="auto"/>
        <w:ind w:firstLine="720"/>
        <w:rPr>
          <w:sz w:val="27"/>
          <w:szCs w:val="27"/>
        </w:rPr>
      </w:pPr>
      <w:r>
        <w:rPr>
          <w:sz w:val="27"/>
          <w:szCs w:val="27"/>
        </w:rPr>
        <w:t>(</w:t>
      </w:r>
      <w:proofErr w:type="spellStart"/>
      <w:proofErr w:type="gramStart"/>
      <w:r>
        <w:rPr>
          <w:sz w:val="27"/>
          <w:szCs w:val="27"/>
        </w:rPr>
        <w:t>nb</w:t>
      </w:r>
      <w:proofErr w:type="spellEnd"/>
      <w:proofErr w:type="gramEnd"/>
      <w:r>
        <w:rPr>
          <w:sz w:val="27"/>
          <w:szCs w:val="27"/>
        </w:rPr>
        <w:t xml:space="preserve">: </w:t>
      </w:r>
      <w:r w:rsidRPr="00343D04">
        <w:rPr>
          <w:sz w:val="27"/>
          <w:szCs w:val="27"/>
        </w:rPr>
        <w:t>l</w:t>
      </w:r>
      <w:r w:rsidR="007E29E2" w:rsidRPr="00343D04">
        <w:rPr>
          <w:sz w:val="27"/>
          <w:szCs w:val="27"/>
        </w:rPr>
        <w:t>ab 1</w:t>
      </w:r>
      <w:r w:rsidR="00B975F4">
        <w:rPr>
          <w:sz w:val="27"/>
          <w:szCs w:val="27"/>
        </w:rPr>
        <w:t>, lab 2</w:t>
      </w:r>
      <w:r w:rsidR="007E29E2">
        <w:rPr>
          <w:sz w:val="27"/>
          <w:szCs w:val="27"/>
        </w:rPr>
        <w:t>)</w:t>
      </w:r>
      <w:r>
        <w:rPr>
          <w:sz w:val="27"/>
          <w:szCs w:val="27"/>
        </w:rPr>
        <w:t xml:space="preserve">   </w:t>
      </w:r>
    </w:p>
    <w:p w:rsidR="0072236D" w:rsidRDefault="00DC3B28" w:rsidP="00DC3B28">
      <w:pPr>
        <w:pStyle w:val="ListParagraph"/>
        <w:spacing w:line="360" w:lineRule="auto"/>
        <w:ind w:firstLine="720"/>
        <w:rPr>
          <w:sz w:val="27"/>
          <w:szCs w:val="27"/>
        </w:rPr>
      </w:pPr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pdf</w:t>
      </w:r>
      <w:proofErr w:type="gramEnd"/>
      <w:r>
        <w:rPr>
          <w:sz w:val="27"/>
          <w:szCs w:val="27"/>
        </w:rPr>
        <w:t xml:space="preserve">: </w:t>
      </w:r>
      <w:r w:rsidRPr="00343D04">
        <w:rPr>
          <w:sz w:val="27"/>
          <w:szCs w:val="27"/>
        </w:rPr>
        <w:t>lab1</w:t>
      </w:r>
      <w:r w:rsidR="00B975F4">
        <w:rPr>
          <w:sz w:val="27"/>
          <w:szCs w:val="27"/>
        </w:rPr>
        <w:t>, lab 2</w:t>
      </w:r>
      <w:r>
        <w:rPr>
          <w:sz w:val="27"/>
          <w:szCs w:val="27"/>
        </w:rPr>
        <w:t>)</w:t>
      </w:r>
    </w:p>
    <w:p w:rsidR="000F1A87" w:rsidRDefault="000F1A87" w:rsidP="00DC3B28">
      <w:pPr>
        <w:pStyle w:val="ListParagraph"/>
        <w:spacing w:line="360" w:lineRule="auto"/>
        <w:ind w:firstLine="720"/>
        <w:rPr>
          <w:sz w:val="27"/>
          <w:szCs w:val="27"/>
        </w:rPr>
      </w:pPr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lab</w:t>
      </w:r>
      <w:proofErr w:type="gramEnd"/>
      <w:r>
        <w:rPr>
          <w:sz w:val="27"/>
          <w:szCs w:val="27"/>
        </w:rPr>
        <w:t xml:space="preserve"> 3)</w:t>
      </w:r>
    </w:p>
    <w:p w:rsidR="00E44B71" w:rsidRDefault="00E44B71" w:rsidP="004F3965">
      <w:pPr>
        <w:pStyle w:val="ListParagraph"/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Practice Tests (</w:t>
      </w:r>
      <w:hyperlink r:id="rId10" w:history="1">
        <w:r w:rsidRPr="00144F51">
          <w:rPr>
            <w:rStyle w:val="Hyperlink"/>
            <w:sz w:val="27"/>
            <w:szCs w:val="27"/>
          </w:rPr>
          <w:t>test 1</w:t>
        </w:r>
      </w:hyperlink>
      <w:r>
        <w:rPr>
          <w:sz w:val="27"/>
          <w:szCs w:val="27"/>
        </w:rPr>
        <w:t xml:space="preserve">, </w:t>
      </w:r>
      <w:hyperlink r:id="rId11" w:history="1">
        <w:r w:rsidRPr="00144F51">
          <w:rPr>
            <w:rStyle w:val="Hyperlink"/>
            <w:sz w:val="27"/>
            <w:szCs w:val="27"/>
          </w:rPr>
          <w:t>test 2</w:t>
        </w:r>
      </w:hyperlink>
      <w:r w:rsidR="000F1A87">
        <w:rPr>
          <w:sz w:val="27"/>
          <w:szCs w:val="27"/>
        </w:rPr>
        <w:t>, test 3)</w:t>
      </w:r>
    </w:p>
    <w:p w:rsidR="00D7649E" w:rsidRDefault="00D7649E" w:rsidP="004F3965">
      <w:pPr>
        <w:pStyle w:val="ListParagraph"/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Practice Finals (</w:t>
      </w:r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>HYPERLINK "http://www.math.luc.edu/~ajs/courses/fall2019/161/practiceFinals/finalA.pdf"</w:instrText>
      </w:r>
      <w:r>
        <w:rPr>
          <w:sz w:val="27"/>
          <w:szCs w:val="27"/>
        </w:rPr>
        <w:fldChar w:fldCharType="separate"/>
      </w:r>
      <w:r w:rsidRPr="00D7649E">
        <w:rPr>
          <w:rStyle w:val="Hyperlink"/>
          <w:sz w:val="27"/>
          <w:szCs w:val="27"/>
        </w:rPr>
        <w:t>A</w:t>
      </w:r>
      <w:r>
        <w:rPr>
          <w:sz w:val="27"/>
          <w:szCs w:val="27"/>
        </w:rPr>
        <w:fldChar w:fldCharType="end"/>
      </w:r>
      <w:r>
        <w:rPr>
          <w:sz w:val="27"/>
          <w:szCs w:val="27"/>
        </w:rPr>
        <w:t xml:space="preserve">, </w:t>
      </w:r>
      <w:bookmarkStart w:id="0" w:name="_GoBack"/>
      <w:bookmarkEnd w:id="0"/>
      <w:r w:rsidR="00871918">
        <w:rPr>
          <w:sz w:val="27"/>
          <w:szCs w:val="27"/>
        </w:rPr>
        <w:fldChar w:fldCharType="begin"/>
      </w:r>
      <w:r w:rsidR="00871918">
        <w:rPr>
          <w:sz w:val="27"/>
          <w:szCs w:val="27"/>
        </w:rPr>
        <w:instrText xml:space="preserve"> HYPERLINK "http://www.math.luc.edu/~ajs/courses/fall2019/161/practiceFinals/finalB.pdf" </w:instrText>
      </w:r>
      <w:r w:rsidR="00871918">
        <w:rPr>
          <w:sz w:val="27"/>
          <w:szCs w:val="27"/>
        </w:rPr>
      </w:r>
      <w:r w:rsidR="00871918">
        <w:rPr>
          <w:sz w:val="27"/>
          <w:szCs w:val="27"/>
        </w:rPr>
        <w:fldChar w:fldCharType="separate"/>
      </w:r>
      <w:r w:rsidRPr="00871918">
        <w:rPr>
          <w:rStyle w:val="Hyperlink"/>
          <w:sz w:val="27"/>
          <w:szCs w:val="27"/>
        </w:rPr>
        <w:t>B</w:t>
      </w:r>
      <w:r w:rsidR="00871918">
        <w:rPr>
          <w:sz w:val="27"/>
          <w:szCs w:val="27"/>
        </w:rPr>
        <w:fldChar w:fldCharType="end"/>
      </w:r>
      <w:r>
        <w:rPr>
          <w:sz w:val="27"/>
          <w:szCs w:val="27"/>
        </w:rPr>
        <w:t>)</w:t>
      </w:r>
    </w:p>
    <w:p w:rsidR="004F3965" w:rsidRDefault="004F3965" w:rsidP="004F3965">
      <w:pPr>
        <w:pStyle w:val="ListParagraph"/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Quiz Solutions (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math.luc.edu/~ajs/courses/fall2019/161/quizSolutions/quiz1.pdf" </w:instrText>
      </w:r>
      <w:r>
        <w:rPr>
          <w:sz w:val="27"/>
          <w:szCs w:val="27"/>
        </w:rPr>
        <w:fldChar w:fldCharType="separate"/>
      </w:r>
      <w:r w:rsidR="001D680E">
        <w:rPr>
          <w:rStyle w:val="Hyperlink"/>
          <w:sz w:val="27"/>
          <w:szCs w:val="27"/>
        </w:rPr>
        <w:t>q</w:t>
      </w:r>
      <w:r w:rsidRPr="004F3965">
        <w:rPr>
          <w:rStyle w:val="Hyperlink"/>
          <w:sz w:val="27"/>
          <w:szCs w:val="27"/>
        </w:rPr>
        <w:t>z</w:t>
      </w:r>
      <w:proofErr w:type="spellEnd"/>
      <w:r w:rsidRPr="004F3965">
        <w:rPr>
          <w:rStyle w:val="Hyperlink"/>
          <w:sz w:val="27"/>
          <w:szCs w:val="27"/>
        </w:rPr>
        <w:t xml:space="preserve"> 1</w:t>
      </w:r>
      <w:r>
        <w:rPr>
          <w:sz w:val="27"/>
          <w:szCs w:val="27"/>
        </w:rPr>
        <w:fldChar w:fldCharType="end"/>
      </w:r>
      <w:r w:rsidR="001D680E">
        <w:rPr>
          <w:sz w:val="27"/>
          <w:szCs w:val="27"/>
        </w:rPr>
        <w:t xml:space="preserve">, </w:t>
      </w:r>
      <w:hyperlink r:id="rId12" w:history="1">
        <w:proofErr w:type="spellStart"/>
        <w:r w:rsidR="001D680E" w:rsidRPr="001D680E">
          <w:rPr>
            <w:rStyle w:val="Hyperlink"/>
            <w:sz w:val="27"/>
            <w:szCs w:val="27"/>
          </w:rPr>
          <w:t>qz</w:t>
        </w:r>
        <w:proofErr w:type="spellEnd"/>
        <w:r w:rsidR="001D680E" w:rsidRPr="001D680E">
          <w:rPr>
            <w:rStyle w:val="Hyperlink"/>
            <w:sz w:val="27"/>
            <w:szCs w:val="27"/>
          </w:rPr>
          <w:t xml:space="preserve"> 2</w:t>
        </w:r>
      </w:hyperlink>
      <w:r w:rsidR="00990F84">
        <w:rPr>
          <w:sz w:val="27"/>
          <w:szCs w:val="27"/>
        </w:rPr>
        <w:t xml:space="preserve">, </w:t>
      </w:r>
      <w:hyperlink r:id="rId13" w:history="1">
        <w:proofErr w:type="spellStart"/>
        <w:r w:rsidR="00990F84" w:rsidRPr="00990F84">
          <w:rPr>
            <w:rStyle w:val="Hyperlink"/>
            <w:sz w:val="27"/>
            <w:szCs w:val="27"/>
          </w:rPr>
          <w:t>qz</w:t>
        </w:r>
        <w:proofErr w:type="spellEnd"/>
        <w:r w:rsidR="00990F84" w:rsidRPr="00990F84">
          <w:rPr>
            <w:rStyle w:val="Hyperlink"/>
            <w:sz w:val="27"/>
            <w:szCs w:val="27"/>
          </w:rPr>
          <w:t xml:space="preserve"> 3</w:t>
        </w:r>
      </w:hyperlink>
      <w:r w:rsidR="007E29E2">
        <w:rPr>
          <w:sz w:val="27"/>
          <w:szCs w:val="27"/>
        </w:rPr>
        <w:t xml:space="preserve">, </w:t>
      </w:r>
      <w:hyperlink r:id="rId14" w:history="1">
        <w:proofErr w:type="spellStart"/>
        <w:r w:rsidR="007E29E2" w:rsidRPr="00343D04">
          <w:rPr>
            <w:rStyle w:val="Hyperlink"/>
            <w:sz w:val="27"/>
            <w:szCs w:val="27"/>
          </w:rPr>
          <w:t>qz</w:t>
        </w:r>
        <w:proofErr w:type="spellEnd"/>
        <w:r w:rsidR="007E29E2" w:rsidRPr="00343D04">
          <w:rPr>
            <w:rStyle w:val="Hyperlink"/>
            <w:sz w:val="27"/>
            <w:szCs w:val="27"/>
          </w:rPr>
          <w:t xml:space="preserve"> 4</w:t>
        </w:r>
      </w:hyperlink>
      <w:r w:rsidR="00902873">
        <w:rPr>
          <w:sz w:val="27"/>
          <w:szCs w:val="27"/>
        </w:rPr>
        <w:t xml:space="preserve">, </w:t>
      </w:r>
      <w:hyperlink r:id="rId15" w:history="1">
        <w:proofErr w:type="spellStart"/>
        <w:r w:rsidR="00902873" w:rsidRPr="00902873">
          <w:rPr>
            <w:rStyle w:val="Hyperlink"/>
            <w:sz w:val="27"/>
            <w:szCs w:val="27"/>
          </w:rPr>
          <w:t>qz</w:t>
        </w:r>
        <w:proofErr w:type="spellEnd"/>
        <w:r w:rsidR="00902873" w:rsidRPr="00902873">
          <w:rPr>
            <w:rStyle w:val="Hyperlink"/>
            <w:sz w:val="27"/>
            <w:szCs w:val="27"/>
          </w:rPr>
          <w:t xml:space="preserve"> 5</w:t>
        </w:r>
      </w:hyperlink>
      <w:r w:rsidR="00B975F4">
        <w:rPr>
          <w:sz w:val="27"/>
          <w:szCs w:val="27"/>
        </w:rPr>
        <w:t xml:space="preserve">, </w:t>
      </w:r>
      <w:proofErr w:type="spellStart"/>
      <w:r w:rsidR="00B975F4">
        <w:rPr>
          <w:sz w:val="27"/>
          <w:szCs w:val="27"/>
        </w:rPr>
        <w:t>qz</w:t>
      </w:r>
      <w:proofErr w:type="spellEnd"/>
      <w:r w:rsidR="00B975F4">
        <w:rPr>
          <w:sz w:val="27"/>
          <w:szCs w:val="27"/>
        </w:rPr>
        <w:t xml:space="preserve"> 6</w:t>
      </w:r>
      <w:r w:rsidR="000F1A87">
        <w:rPr>
          <w:sz w:val="27"/>
          <w:szCs w:val="27"/>
        </w:rPr>
        <w:t xml:space="preserve">, </w:t>
      </w:r>
      <w:proofErr w:type="spellStart"/>
      <w:r w:rsidR="000F1A87">
        <w:rPr>
          <w:sz w:val="27"/>
          <w:szCs w:val="27"/>
        </w:rPr>
        <w:t>qz</w:t>
      </w:r>
      <w:proofErr w:type="spellEnd"/>
      <w:r w:rsidR="000F1A87">
        <w:rPr>
          <w:sz w:val="27"/>
          <w:szCs w:val="27"/>
        </w:rPr>
        <w:t xml:space="preserve"> 7</w:t>
      </w:r>
      <w:r w:rsidR="00B975F4">
        <w:rPr>
          <w:sz w:val="27"/>
          <w:szCs w:val="27"/>
        </w:rPr>
        <w:t>)</w:t>
      </w:r>
    </w:p>
    <w:p w:rsidR="007E29E2" w:rsidRPr="00507DAF" w:rsidRDefault="007E29E2" w:rsidP="004F3965">
      <w:pPr>
        <w:pStyle w:val="ListParagraph"/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Test Solutions (</w:t>
      </w:r>
      <w:hyperlink r:id="rId16" w:history="1">
        <w:r w:rsidRPr="00DC3B28">
          <w:rPr>
            <w:rStyle w:val="Hyperlink"/>
            <w:sz w:val="27"/>
            <w:szCs w:val="27"/>
          </w:rPr>
          <w:t>test 1</w:t>
        </w:r>
      </w:hyperlink>
      <w:r w:rsidR="00B975F4">
        <w:rPr>
          <w:sz w:val="27"/>
          <w:szCs w:val="27"/>
        </w:rPr>
        <w:t xml:space="preserve">, </w:t>
      </w:r>
      <w:hyperlink r:id="rId17" w:history="1">
        <w:r w:rsidR="00B975F4" w:rsidRPr="00B975F4">
          <w:rPr>
            <w:rStyle w:val="Hyperlink"/>
            <w:sz w:val="27"/>
            <w:szCs w:val="27"/>
          </w:rPr>
          <w:t>test 2</w:t>
        </w:r>
      </w:hyperlink>
      <w:r w:rsidR="000F1A87">
        <w:rPr>
          <w:sz w:val="27"/>
          <w:szCs w:val="27"/>
        </w:rPr>
        <w:t>, test 3)</w:t>
      </w:r>
    </w:p>
    <w:p w:rsidR="004E0F0B" w:rsidRPr="00F658A7" w:rsidRDefault="00871918" w:rsidP="004F3965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hyperlink r:id="rId18" w:history="1">
        <w:r w:rsidR="004E0F0B" w:rsidRPr="00BC6FE0">
          <w:rPr>
            <w:rStyle w:val="Hyperlink"/>
            <w:sz w:val="27"/>
            <w:szCs w:val="27"/>
          </w:rPr>
          <w:t>University of Michigan</w:t>
        </w:r>
      </w:hyperlink>
      <w:r w:rsidR="0011697C" w:rsidRPr="00F658A7">
        <w:rPr>
          <w:sz w:val="27"/>
          <w:szCs w:val="27"/>
        </w:rPr>
        <w:t xml:space="preserve"> </w:t>
      </w:r>
      <w:r w:rsidR="0011697C">
        <w:rPr>
          <w:sz w:val="27"/>
          <w:szCs w:val="27"/>
        </w:rPr>
        <w:t>calculus exams</w:t>
      </w:r>
    </w:p>
    <w:p w:rsidR="007F38F9" w:rsidRPr="007F38F9" w:rsidRDefault="00871918" w:rsidP="004F3965">
      <w:pPr>
        <w:numPr>
          <w:ilvl w:val="0"/>
          <w:numId w:val="3"/>
        </w:numPr>
        <w:spacing w:line="360" w:lineRule="auto"/>
      </w:pPr>
      <w:hyperlink r:id="rId19" w:history="1">
        <w:r w:rsidR="007F38F9" w:rsidRPr="00C6663B">
          <w:rPr>
            <w:rStyle w:val="Hyperlink"/>
            <w:sz w:val="27"/>
            <w:szCs w:val="27"/>
          </w:rPr>
          <w:t>MIT OCW for Calculus</w:t>
        </w:r>
      </w:hyperlink>
    </w:p>
    <w:p w:rsidR="00911A0C" w:rsidRPr="00CD1184" w:rsidRDefault="00871918" w:rsidP="004F3965">
      <w:pPr>
        <w:numPr>
          <w:ilvl w:val="0"/>
          <w:numId w:val="3"/>
        </w:numPr>
        <w:spacing w:line="360" w:lineRule="auto"/>
      </w:pPr>
      <w:hyperlink r:id="rId20" w:history="1">
        <w:proofErr w:type="spellStart"/>
        <w:r w:rsidR="00911A0C" w:rsidRPr="000F1A87">
          <w:rPr>
            <w:rStyle w:val="Hyperlink"/>
            <w:sz w:val="27"/>
            <w:szCs w:val="27"/>
            <w:lang w:val="fr-FR"/>
          </w:rPr>
          <w:t>Essay</w:t>
        </w:r>
        <w:proofErr w:type="spellEnd"/>
        <w:r w:rsidR="00911A0C" w:rsidRPr="000F1A87">
          <w:rPr>
            <w:rStyle w:val="Hyperlink"/>
            <w:sz w:val="27"/>
            <w:szCs w:val="27"/>
            <w:lang w:val="fr-FR"/>
          </w:rPr>
          <w:t xml:space="preserve"> topics</w:t>
        </w:r>
      </w:hyperlink>
    </w:p>
    <w:p w:rsidR="0072236D" w:rsidRDefault="0072236D" w:rsidP="004F3965">
      <w:pPr>
        <w:numPr>
          <w:ilvl w:val="0"/>
          <w:numId w:val="3"/>
        </w:numPr>
        <w:spacing w:line="360" w:lineRule="auto"/>
      </w:pPr>
      <w:r w:rsidRPr="00C85A92">
        <w:rPr>
          <w:sz w:val="27"/>
          <w:szCs w:val="27"/>
        </w:rPr>
        <w:t>Useful References (</w:t>
      </w:r>
      <w:hyperlink r:id="rId21" w:history="1">
        <w:r w:rsidRPr="00C85A92">
          <w:rPr>
            <w:rStyle w:val="Hyperlink"/>
            <w:sz w:val="27"/>
            <w:szCs w:val="27"/>
          </w:rPr>
          <w:t>Greek alphabet</w:t>
        </w:r>
      </w:hyperlink>
      <w:r w:rsidRPr="00C85A92">
        <w:rPr>
          <w:sz w:val="27"/>
          <w:szCs w:val="27"/>
        </w:rPr>
        <w:t xml:space="preserve">; </w:t>
      </w:r>
      <w:r w:rsidRPr="00AA10D9">
        <w:rPr>
          <w:sz w:val="27"/>
          <w:szCs w:val="27"/>
        </w:rPr>
        <w:t>Mathematica tutorials &amp; websites;</w:t>
      </w:r>
      <w:r w:rsidR="00AA10D9" w:rsidRPr="00AA10D9">
        <w:rPr>
          <w:sz w:val="27"/>
          <w:szCs w:val="27"/>
        </w:rPr>
        <w:t xml:space="preserve">  </w:t>
      </w:r>
      <w:r w:rsidRPr="00AA10D9">
        <w:rPr>
          <w:sz w:val="27"/>
          <w:szCs w:val="27"/>
        </w:rPr>
        <w:t xml:space="preserve"> </w:t>
      </w:r>
      <w:hyperlink r:id="rId22" w:history="1">
        <w:r w:rsidRPr="00EC105D">
          <w:rPr>
            <w:rStyle w:val="Hyperlink"/>
            <w:sz w:val="27"/>
            <w:szCs w:val="27"/>
          </w:rPr>
          <w:t>supplementary texts</w:t>
        </w:r>
        <w:r w:rsidR="00ED05A9">
          <w:rPr>
            <w:rStyle w:val="Hyperlink"/>
            <w:sz w:val="27"/>
            <w:szCs w:val="27"/>
          </w:rPr>
          <w:t xml:space="preserve">, </w:t>
        </w:r>
        <w:r w:rsidR="00A72A8E" w:rsidRPr="00EC105D">
          <w:rPr>
            <w:rStyle w:val="Hyperlink"/>
            <w:sz w:val="27"/>
            <w:szCs w:val="27"/>
          </w:rPr>
          <w:t>calculus websites</w:t>
        </w:r>
      </w:hyperlink>
      <w:r w:rsidR="00ED05A9">
        <w:rPr>
          <w:rStyle w:val="Hyperlink"/>
          <w:sz w:val="27"/>
          <w:szCs w:val="27"/>
        </w:rPr>
        <w:t>, Mathematica videos</w:t>
      </w:r>
    </w:p>
    <w:p w:rsidR="00A31BA4" w:rsidRDefault="00871918" w:rsidP="00AA10D9">
      <w:pPr>
        <w:numPr>
          <w:ilvl w:val="0"/>
          <w:numId w:val="3"/>
        </w:numPr>
        <w:spacing w:after="280"/>
      </w:pPr>
      <w:hyperlink r:id="rId23" w:history="1">
        <w:r w:rsidR="0072236D">
          <w:rPr>
            <w:rStyle w:val="Hyperlink"/>
            <w:sz w:val="27"/>
            <w:szCs w:val="27"/>
          </w:rPr>
          <w:t>History of Calculus</w:t>
        </w:r>
      </w:hyperlink>
      <w:r w:rsidR="008008AD">
        <w:rPr>
          <w:rStyle w:val="Hyperlink"/>
          <w:sz w:val="27"/>
          <w:szCs w:val="27"/>
        </w:rPr>
        <w:t xml:space="preserve">  </w:t>
      </w:r>
    </w:p>
    <w:p w:rsidR="00243623" w:rsidRDefault="00F1464F" w:rsidP="00323954">
      <w:pPr>
        <w:ind w:firstLine="360"/>
        <w:jc w:val="center"/>
      </w:pPr>
      <w:r>
        <w:rPr>
          <w:noProof/>
          <w:lang w:eastAsia="en-US"/>
        </w:rPr>
        <w:drawing>
          <wp:inline distT="0" distB="0" distL="0" distR="0">
            <wp:extent cx="2771775" cy="2519159"/>
            <wp:effectExtent l="0" t="0" r="0" b="0"/>
            <wp:docPr id="3" name="Picture 3" descr="http://upload.wikimedia.org/wikipedia/commons/2/2c/Integral_Riemann_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2/2c/Integral_Riemann_s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114"/>
                    <a:stretch/>
                  </pic:blipFill>
                  <pic:spPr bwMode="auto">
                    <a:xfrm>
                      <a:off x="0" y="0"/>
                      <a:ext cx="2784795" cy="253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Default="006B312C" w:rsidP="00323954">
      <w:pPr>
        <w:ind w:firstLine="360"/>
        <w:jc w:val="center"/>
      </w:pPr>
    </w:p>
    <w:p w:rsidR="006B312C" w:rsidRPr="006E4A25" w:rsidRDefault="006B312C" w:rsidP="00323954">
      <w:pPr>
        <w:ind w:firstLine="360"/>
        <w:jc w:val="center"/>
      </w:pPr>
    </w:p>
    <w:p w:rsidR="001963B7" w:rsidRPr="006E4A25" w:rsidRDefault="004A551F" w:rsidP="00B5145D">
      <w:pPr>
        <w:jc w:val="center"/>
        <w:rPr>
          <w:sz w:val="16"/>
          <w:szCs w:val="16"/>
        </w:rPr>
      </w:pPr>
      <w:r>
        <w:br/>
      </w:r>
      <w:hyperlink r:id="rId25" w:history="1">
        <w:r w:rsidRPr="006E4A25">
          <w:rPr>
            <w:rStyle w:val="Hyperlink"/>
            <w:rFonts w:ascii="Algerian" w:hAnsi="Algerian"/>
            <w:sz w:val="16"/>
            <w:szCs w:val="16"/>
          </w:rPr>
          <w:t>Department Home Page</w:t>
        </w:r>
      </w:hyperlink>
      <w:r w:rsidRPr="006E4A25">
        <w:rPr>
          <w:rFonts w:ascii="Algerian" w:hAnsi="Algerian"/>
          <w:sz w:val="16"/>
          <w:szCs w:val="16"/>
        </w:rPr>
        <w:t xml:space="preserve">                  </w:t>
      </w:r>
      <w:r w:rsidR="00192E45">
        <w:rPr>
          <w:rFonts w:ascii="Algerian" w:hAnsi="Algerian"/>
          <w:sz w:val="16"/>
          <w:szCs w:val="16"/>
        </w:rPr>
        <w:t xml:space="preserve">                                            </w:t>
      </w:r>
      <w:r w:rsidRPr="006E4A25">
        <w:rPr>
          <w:rFonts w:ascii="Algerian" w:hAnsi="Algerian"/>
          <w:sz w:val="16"/>
          <w:szCs w:val="16"/>
        </w:rPr>
        <w:t xml:space="preserve">         </w:t>
      </w:r>
      <w:hyperlink r:id="rId26" w:history="1">
        <w:r w:rsidRPr="006E4A25">
          <w:rPr>
            <w:rStyle w:val="Hyperlink"/>
            <w:rFonts w:ascii="Algerian" w:hAnsi="Algerian"/>
            <w:sz w:val="16"/>
            <w:szCs w:val="16"/>
          </w:rPr>
          <w:t>Loyola Home Page</w:t>
        </w:r>
      </w:hyperlink>
    </w:p>
    <w:sectPr w:rsidR="001963B7" w:rsidRPr="006E4A25" w:rsidSect="00335A1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96223"/>
    <w:multiLevelType w:val="multilevel"/>
    <w:tmpl w:val="4EF0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5A6E45"/>
    <w:multiLevelType w:val="hybridMultilevel"/>
    <w:tmpl w:val="2B56C614"/>
    <w:lvl w:ilvl="0" w:tplc="1A744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A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845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C483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B075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6684F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36F59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A41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2EB4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ZiCwMLUwNLAwNTCyUdpeDU4uLM/DyQAmOzWgAB9dYJLQAAAA=="/>
  </w:docVars>
  <w:rsids>
    <w:rsidRoot w:val="006F5F58"/>
    <w:rsid w:val="000123BA"/>
    <w:rsid w:val="0001338D"/>
    <w:rsid w:val="0001490A"/>
    <w:rsid w:val="000170A7"/>
    <w:rsid w:val="00032218"/>
    <w:rsid w:val="00035F9B"/>
    <w:rsid w:val="00045853"/>
    <w:rsid w:val="00053615"/>
    <w:rsid w:val="000559EA"/>
    <w:rsid w:val="00060209"/>
    <w:rsid w:val="00061921"/>
    <w:rsid w:val="000661A9"/>
    <w:rsid w:val="00072B14"/>
    <w:rsid w:val="00074C24"/>
    <w:rsid w:val="0008010E"/>
    <w:rsid w:val="000830AD"/>
    <w:rsid w:val="000926E4"/>
    <w:rsid w:val="000A2453"/>
    <w:rsid w:val="000A5C47"/>
    <w:rsid w:val="000A6AE9"/>
    <w:rsid w:val="000A7548"/>
    <w:rsid w:val="000D14D0"/>
    <w:rsid w:val="000D2203"/>
    <w:rsid w:val="000D4EF1"/>
    <w:rsid w:val="000F1A87"/>
    <w:rsid w:val="000F3CD1"/>
    <w:rsid w:val="00100253"/>
    <w:rsid w:val="001002D8"/>
    <w:rsid w:val="0011697C"/>
    <w:rsid w:val="00117BDD"/>
    <w:rsid w:val="00121E2A"/>
    <w:rsid w:val="001336B4"/>
    <w:rsid w:val="001370AA"/>
    <w:rsid w:val="00141AF6"/>
    <w:rsid w:val="001435BF"/>
    <w:rsid w:val="00144F51"/>
    <w:rsid w:val="00151877"/>
    <w:rsid w:val="00171C5E"/>
    <w:rsid w:val="00177690"/>
    <w:rsid w:val="00183E07"/>
    <w:rsid w:val="0018726A"/>
    <w:rsid w:val="001923E4"/>
    <w:rsid w:val="00192E45"/>
    <w:rsid w:val="001963B7"/>
    <w:rsid w:val="001A5DFB"/>
    <w:rsid w:val="001B1B0D"/>
    <w:rsid w:val="001B7141"/>
    <w:rsid w:val="001D680E"/>
    <w:rsid w:val="001D7DE5"/>
    <w:rsid w:val="001E1A16"/>
    <w:rsid w:val="001E7E51"/>
    <w:rsid w:val="001F063C"/>
    <w:rsid w:val="001F2099"/>
    <w:rsid w:val="001F4012"/>
    <w:rsid w:val="00201AA7"/>
    <w:rsid w:val="002047B1"/>
    <w:rsid w:val="002051BB"/>
    <w:rsid w:val="0020761C"/>
    <w:rsid w:val="002133E7"/>
    <w:rsid w:val="00216690"/>
    <w:rsid w:val="00227AEA"/>
    <w:rsid w:val="00233448"/>
    <w:rsid w:val="00234E90"/>
    <w:rsid w:val="00243623"/>
    <w:rsid w:val="00245A6D"/>
    <w:rsid w:val="002525BA"/>
    <w:rsid w:val="00253036"/>
    <w:rsid w:val="00256BD4"/>
    <w:rsid w:val="00264DE2"/>
    <w:rsid w:val="002679FD"/>
    <w:rsid w:val="002712CF"/>
    <w:rsid w:val="0027671C"/>
    <w:rsid w:val="00277587"/>
    <w:rsid w:val="00284AA1"/>
    <w:rsid w:val="002A04EC"/>
    <w:rsid w:val="002A1CEF"/>
    <w:rsid w:val="002A56A0"/>
    <w:rsid w:val="002A5E6F"/>
    <w:rsid w:val="002E38FD"/>
    <w:rsid w:val="002E6BA7"/>
    <w:rsid w:val="002F1F68"/>
    <w:rsid w:val="002F2CB6"/>
    <w:rsid w:val="002F6C2A"/>
    <w:rsid w:val="003012D8"/>
    <w:rsid w:val="00302684"/>
    <w:rsid w:val="00305B37"/>
    <w:rsid w:val="003073C7"/>
    <w:rsid w:val="003100BD"/>
    <w:rsid w:val="00323954"/>
    <w:rsid w:val="00335A14"/>
    <w:rsid w:val="00335DE8"/>
    <w:rsid w:val="0033617F"/>
    <w:rsid w:val="00343211"/>
    <w:rsid w:val="00343D04"/>
    <w:rsid w:val="00351302"/>
    <w:rsid w:val="00355AD0"/>
    <w:rsid w:val="00357E74"/>
    <w:rsid w:val="003602F4"/>
    <w:rsid w:val="00373991"/>
    <w:rsid w:val="0038645D"/>
    <w:rsid w:val="00392C7C"/>
    <w:rsid w:val="00392CB5"/>
    <w:rsid w:val="00397F3E"/>
    <w:rsid w:val="003A6B9C"/>
    <w:rsid w:val="003A70F2"/>
    <w:rsid w:val="003B2D6C"/>
    <w:rsid w:val="003C1B81"/>
    <w:rsid w:val="003C32D1"/>
    <w:rsid w:val="003C3F19"/>
    <w:rsid w:val="003C4DC1"/>
    <w:rsid w:val="003D7386"/>
    <w:rsid w:val="003F25E2"/>
    <w:rsid w:val="003F490B"/>
    <w:rsid w:val="003F532C"/>
    <w:rsid w:val="003F6D2A"/>
    <w:rsid w:val="004003B6"/>
    <w:rsid w:val="004122DA"/>
    <w:rsid w:val="004214DD"/>
    <w:rsid w:val="004261A4"/>
    <w:rsid w:val="00444393"/>
    <w:rsid w:val="004468B4"/>
    <w:rsid w:val="004522A8"/>
    <w:rsid w:val="00456828"/>
    <w:rsid w:val="00456874"/>
    <w:rsid w:val="00470C82"/>
    <w:rsid w:val="004716E8"/>
    <w:rsid w:val="00492AED"/>
    <w:rsid w:val="004A31D4"/>
    <w:rsid w:val="004A551F"/>
    <w:rsid w:val="004B35D6"/>
    <w:rsid w:val="004B3BD0"/>
    <w:rsid w:val="004B431C"/>
    <w:rsid w:val="004B466A"/>
    <w:rsid w:val="004B5EB3"/>
    <w:rsid w:val="004B6C31"/>
    <w:rsid w:val="004B7F83"/>
    <w:rsid w:val="004E0F0B"/>
    <w:rsid w:val="004E3A9E"/>
    <w:rsid w:val="004F3965"/>
    <w:rsid w:val="004F7CD6"/>
    <w:rsid w:val="0050123F"/>
    <w:rsid w:val="00506086"/>
    <w:rsid w:val="00507DAF"/>
    <w:rsid w:val="00513824"/>
    <w:rsid w:val="00521F2E"/>
    <w:rsid w:val="005245F9"/>
    <w:rsid w:val="00526F8C"/>
    <w:rsid w:val="00531211"/>
    <w:rsid w:val="0056191E"/>
    <w:rsid w:val="00561C75"/>
    <w:rsid w:val="0056256E"/>
    <w:rsid w:val="00565D83"/>
    <w:rsid w:val="00587660"/>
    <w:rsid w:val="00596B1C"/>
    <w:rsid w:val="005A6984"/>
    <w:rsid w:val="005C0AC1"/>
    <w:rsid w:val="005D1044"/>
    <w:rsid w:val="005F39B2"/>
    <w:rsid w:val="00602186"/>
    <w:rsid w:val="00602D1E"/>
    <w:rsid w:val="00613F19"/>
    <w:rsid w:val="00617792"/>
    <w:rsid w:val="0062420B"/>
    <w:rsid w:val="00627C47"/>
    <w:rsid w:val="006306AE"/>
    <w:rsid w:val="00651FF8"/>
    <w:rsid w:val="0066269C"/>
    <w:rsid w:val="00672CC0"/>
    <w:rsid w:val="00673EC0"/>
    <w:rsid w:val="006747F5"/>
    <w:rsid w:val="00675375"/>
    <w:rsid w:val="00682ADE"/>
    <w:rsid w:val="00696F9A"/>
    <w:rsid w:val="006A4B43"/>
    <w:rsid w:val="006B312C"/>
    <w:rsid w:val="006B7BE1"/>
    <w:rsid w:val="006C36B8"/>
    <w:rsid w:val="006D1479"/>
    <w:rsid w:val="006D6C77"/>
    <w:rsid w:val="006D7F7B"/>
    <w:rsid w:val="006E3D9A"/>
    <w:rsid w:val="006E4A25"/>
    <w:rsid w:val="006F30DD"/>
    <w:rsid w:val="006F4039"/>
    <w:rsid w:val="006F5F58"/>
    <w:rsid w:val="00701A8D"/>
    <w:rsid w:val="007024DD"/>
    <w:rsid w:val="0070545E"/>
    <w:rsid w:val="007076FF"/>
    <w:rsid w:val="00711F68"/>
    <w:rsid w:val="00715009"/>
    <w:rsid w:val="0071674B"/>
    <w:rsid w:val="007202C5"/>
    <w:rsid w:val="0072236D"/>
    <w:rsid w:val="00746294"/>
    <w:rsid w:val="007632DB"/>
    <w:rsid w:val="007632F0"/>
    <w:rsid w:val="0076559A"/>
    <w:rsid w:val="007660DA"/>
    <w:rsid w:val="00766DD3"/>
    <w:rsid w:val="00772F47"/>
    <w:rsid w:val="0078627A"/>
    <w:rsid w:val="007905B9"/>
    <w:rsid w:val="007A1D29"/>
    <w:rsid w:val="007A645A"/>
    <w:rsid w:val="007A64CC"/>
    <w:rsid w:val="007D060C"/>
    <w:rsid w:val="007E1781"/>
    <w:rsid w:val="007E27F7"/>
    <w:rsid w:val="007E29E2"/>
    <w:rsid w:val="007E2E63"/>
    <w:rsid w:val="007F38F9"/>
    <w:rsid w:val="007F7C5A"/>
    <w:rsid w:val="008008AD"/>
    <w:rsid w:val="00802426"/>
    <w:rsid w:val="008037E5"/>
    <w:rsid w:val="00804C53"/>
    <w:rsid w:val="00811863"/>
    <w:rsid w:val="00817DD0"/>
    <w:rsid w:val="00830ADF"/>
    <w:rsid w:val="008331BB"/>
    <w:rsid w:val="008448FC"/>
    <w:rsid w:val="008459FD"/>
    <w:rsid w:val="00862B07"/>
    <w:rsid w:val="00866D2C"/>
    <w:rsid w:val="00871918"/>
    <w:rsid w:val="008748E1"/>
    <w:rsid w:val="008749E5"/>
    <w:rsid w:val="00883CA5"/>
    <w:rsid w:val="008A35B8"/>
    <w:rsid w:val="008B2DA6"/>
    <w:rsid w:val="008C2625"/>
    <w:rsid w:val="008D1C5E"/>
    <w:rsid w:val="008D4194"/>
    <w:rsid w:val="008D7E24"/>
    <w:rsid w:val="008F2895"/>
    <w:rsid w:val="008F653A"/>
    <w:rsid w:val="00902873"/>
    <w:rsid w:val="009061E0"/>
    <w:rsid w:val="0091072C"/>
    <w:rsid w:val="00911A0C"/>
    <w:rsid w:val="0091205D"/>
    <w:rsid w:val="00915E25"/>
    <w:rsid w:val="00916DF3"/>
    <w:rsid w:val="009218A2"/>
    <w:rsid w:val="00927E2D"/>
    <w:rsid w:val="00937ECB"/>
    <w:rsid w:val="0094582F"/>
    <w:rsid w:val="00953030"/>
    <w:rsid w:val="009551CB"/>
    <w:rsid w:val="00955F79"/>
    <w:rsid w:val="009725E1"/>
    <w:rsid w:val="00983786"/>
    <w:rsid w:val="00990F84"/>
    <w:rsid w:val="00994500"/>
    <w:rsid w:val="009A4BEC"/>
    <w:rsid w:val="009A4FCA"/>
    <w:rsid w:val="009B1A01"/>
    <w:rsid w:val="009B75A4"/>
    <w:rsid w:val="009C0FCF"/>
    <w:rsid w:val="009D1761"/>
    <w:rsid w:val="009D5310"/>
    <w:rsid w:val="009D7155"/>
    <w:rsid w:val="009E2659"/>
    <w:rsid w:val="009E5C74"/>
    <w:rsid w:val="00A159B6"/>
    <w:rsid w:val="00A2464A"/>
    <w:rsid w:val="00A24A23"/>
    <w:rsid w:val="00A24F56"/>
    <w:rsid w:val="00A31BA4"/>
    <w:rsid w:val="00A34D70"/>
    <w:rsid w:val="00A41750"/>
    <w:rsid w:val="00A72A8E"/>
    <w:rsid w:val="00A8543B"/>
    <w:rsid w:val="00A936FE"/>
    <w:rsid w:val="00AA10D9"/>
    <w:rsid w:val="00AB1014"/>
    <w:rsid w:val="00AB4D08"/>
    <w:rsid w:val="00AD5274"/>
    <w:rsid w:val="00AD7725"/>
    <w:rsid w:val="00AE07E2"/>
    <w:rsid w:val="00AE3F46"/>
    <w:rsid w:val="00AE4A75"/>
    <w:rsid w:val="00AF5732"/>
    <w:rsid w:val="00AF781D"/>
    <w:rsid w:val="00B2649A"/>
    <w:rsid w:val="00B31F94"/>
    <w:rsid w:val="00B321FE"/>
    <w:rsid w:val="00B46B2B"/>
    <w:rsid w:val="00B5145D"/>
    <w:rsid w:val="00B51CC4"/>
    <w:rsid w:val="00B55150"/>
    <w:rsid w:val="00B6229C"/>
    <w:rsid w:val="00B63302"/>
    <w:rsid w:val="00B65FCC"/>
    <w:rsid w:val="00B6631B"/>
    <w:rsid w:val="00B714C3"/>
    <w:rsid w:val="00B77D6C"/>
    <w:rsid w:val="00B850A1"/>
    <w:rsid w:val="00B860B6"/>
    <w:rsid w:val="00B95B8B"/>
    <w:rsid w:val="00B975F4"/>
    <w:rsid w:val="00B97BB3"/>
    <w:rsid w:val="00BB4562"/>
    <w:rsid w:val="00BC4FD0"/>
    <w:rsid w:val="00BD49AB"/>
    <w:rsid w:val="00BD57B6"/>
    <w:rsid w:val="00BE655C"/>
    <w:rsid w:val="00BF3060"/>
    <w:rsid w:val="00C10059"/>
    <w:rsid w:val="00C138DA"/>
    <w:rsid w:val="00C237EA"/>
    <w:rsid w:val="00C24EE2"/>
    <w:rsid w:val="00C2751E"/>
    <w:rsid w:val="00C2785A"/>
    <w:rsid w:val="00C278E0"/>
    <w:rsid w:val="00C3359B"/>
    <w:rsid w:val="00C421DE"/>
    <w:rsid w:val="00C43E24"/>
    <w:rsid w:val="00C47723"/>
    <w:rsid w:val="00C507BE"/>
    <w:rsid w:val="00C644BC"/>
    <w:rsid w:val="00C66C67"/>
    <w:rsid w:val="00C702C1"/>
    <w:rsid w:val="00C7139B"/>
    <w:rsid w:val="00C726CE"/>
    <w:rsid w:val="00C72B82"/>
    <w:rsid w:val="00C748FF"/>
    <w:rsid w:val="00C7692C"/>
    <w:rsid w:val="00C77FD5"/>
    <w:rsid w:val="00C83C49"/>
    <w:rsid w:val="00C85A92"/>
    <w:rsid w:val="00CA488A"/>
    <w:rsid w:val="00CB571C"/>
    <w:rsid w:val="00CB7696"/>
    <w:rsid w:val="00CB783A"/>
    <w:rsid w:val="00CD1184"/>
    <w:rsid w:val="00CE31B5"/>
    <w:rsid w:val="00CE4A69"/>
    <w:rsid w:val="00CF4C65"/>
    <w:rsid w:val="00D14A81"/>
    <w:rsid w:val="00D22E0B"/>
    <w:rsid w:val="00D47769"/>
    <w:rsid w:val="00D533E7"/>
    <w:rsid w:val="00D629E0"/>
    <w:rsid w:val="00D67D2B"/>
    <w:rsid w:val="00D7144C"/>
    <w:rsid w:val="00D741D5"/>
    <w:rsid w:val="00D7649E"/>
    <w:rsid w:val="00D7722B"/>
    <w:rsid w:val="00D77FB6"/>
    <w:rsid w:val="00D82967"/>
    <w:rsid w:val="00D940F0"/>
    <w:rsid w:val="00DB2AB9"/>
    <w:rsid w:val="00DB539F"/>
    <w:rsid w:val="00DB6B3F"/>
    <w:rsid w:val="00DC3B28"/>
    <w:rsid w:val="00DC6C9F"/>
    <w:rsid w:val="00DE20D8"/>
    <w:rsid w:val="00E000FE"/>
    <w:rsid w:val="00E05668"/>
    <w:rsid w:val="00E179C7"/>
    <w:rsid w:val="00E44B71"/>
    <w:rsid w:val="00E5186A"/>
    <w:rsid w:val="00E54A5F"/>
    <w:rsid w:val="00E57ADB"/>
    <w:rsid w:val="00E66AB7"/>
    <w:rsid w:val="00E75C73"/>
    <w:rsid w:val="00E77861"/>
    <w:rsid w:val="00E80D34"/>
    <w:rsid w:val="00E84878"/>
    <w:rsid w:val="00E84C97"/>
    <w:rsid w:val="00E90B79"/>
    <w:rsid w:val="00EA15C0"/>
    <w:rsid w:val="00EB3917"/>
    <w:rsid w:val="00EB7A2E"/>
    <w:rsid w:val="00EC105D"/>
    <w:rsid w:val="00EC1F66"/>
    <w:rsid w:val="00EC34B9"/>
    <w:rsid w:val="00ED05A9"/>
    <w:rsid w:val="00ED39FC"/>
    <w:rsid w:val="00ED5197"/>
    <w:rsid w:val="00ED67C0"/>
    <w:rsid w:val="00EE6182"/>
    <w:rsid w:val="00EE6A48"/>
    <w:rsid w:val="00EF25D4"/>
    <w:rsid w:val="00EF2AEF"/>
    <w:rsid w:val="00EF717A"/>
    <w:rsid w:val="00F041EC"/>
    <w:rsid w:val="00F11577"/>
    <w:rsid w:val="00F1464F"/>
    <w:rsid w:val="00F40D46"/>
    <w:rsid w:val="00F4191F"/>
    <w:rsid w:val="00F622F8"/>
    <w:rsid w:val="00F658A7"/>
    <w:rsid w:val="00F66262"/>
    <w:rsid w:val="00F67B60"/>
    <w:rsid w:val="00F76EC8"/>
    <w:rsid w:val="00F777DC"/>
    <w:rsid w:val="00F90112"/>
    <w:rsid w:val="00F96373"/>
    <w:rsid w:val="00FA3202"/>
    <w:rsid w:val="00FA3925"/>
    <w:rsid w:val="00FA6F7F"/>
    <w:rsid w:val="00FA707B"/>
    <w:rsid w:val="00FA7E3E"/>
    <w:rsid w:val="00FB4595"/>
    <w:rsid w:val="00FC1545"/>
    <w:rsid w:val="00FD49C8"/>
    <w:rsid w:val="00FF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BD73B3C-58CA-406B-9978-EC91F4989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A14"/>
    <w:rPr>
      <w:rFonts w:eastAsia="Times New Roman"/>
      <w:color w:val="990000"/>
      <w:sz w:val="24"/>
      <w:szCs w:val="24"/>
      <w:lang w:eastAsia="zh-CN"/>
    </w:rPr>
  </w:style>
  <w:style w:type="paragraph" w:styleId="Heading2">
    <w:name w:val="heading 2"/>
    <w:basedOn w:val="Normal"/>
    <w:qFormat/>
    <w:rsid w:val="00335A14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35A14"/>
    <w:rPr>
      <w:color w:val="0000EE"/>
      <w:u w:val="single"/>
    </w:rPr>
  </w:style>
  <w:style w:type="character" w:styleId="FollowedHyperlink">
    <w:name w:val="FollowedHyperlink"/>
    <w:rsid w:val="00335A14"/>
    <w:rPr>
      <w:color w:val="551A8B"/>
      <w:u w:val="single"/>
    </w:rPr>
  </w:style>
  <w:style w:type="paragraph" w:styleId="NormalWeb">
    <w:name w:val="Normal (Web)"/>
    <w:basedOn w:val="Normal"/>
    <w:rsid w:val="00335A14"/>
    <w:pPr>
      <w:spacing w:before="100" w:beforeAutospacing="1" w:after="100" w:afterAutospacing="1"/>
    </w:pPr>
  </w:style>
  <w:style w:type="paragraph" w:customStyle="1" w:styleId="Normal10pt">
    <w:name w:val="Normal + 10 pt"/>
    <w:basedOn w:val="Normal"/>
    <w:rsid w:val="00EF2AEF"/>
    <w:pPr>
      <w:spacing w:line="360" w:lineRule="auto"/>
      <w:jc w:val="center"/>
    </w:pPr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A6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6F7F"/>
    <w:rPr>
      <w:rFonts w:ascii="Segoe UI" w:eastAsia="Times New Roman" w:hAnsi="Segoe UI" w:cs="Segoe UI"/>
      <w:color w:val="99000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AA1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fall2019/161/hw161.pdf" TargetMode="External"/><Relationship Id="rId13" Type="http://schemas.openxmlformats.org/officeDocument/2006/relationships/hyperlink" Target="http://www.math.luc.edu/~ajs/courses/fall2019/161/quizSolutions/quiz3.pdf" TargetMode="External"/><Relationship Id="rId18" Type="http://schemas.openxmlformats.org/officeDocument/2006/relationships/hyperlink" Target="http://www.math.lsa.umich.edu/courses/115/PastExams/index.html" TargetMode="External"/><Relationship Id="rId26" Type="http://schemas.openxmlformats.org/officeDocument/2006/relationships/hyperlink" Target="http://www.luc.edu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biblio.org/koine/greek/lessons/alphabet.html" TargetMode="External"/><Relationship Id="rId7" Type="http://schemas.openxmlformats.org/officeDocument/2006/relationships/hyperlink" Target="https://www.webassign.net/luc/login.html" TargetMode="External"/><Relationship Id="rId12" Type="http://schemas.openxmlformats.org/officeDocument/2006/relationships/hyperlink" Target="http://www.math.luc.edu/~ajs/courses/fall2019/161/quizSolutions/quiz2.pdf" TargetMode="External"/><Relationship Id="rId17" Type="http://schemas.openxmlformats.org/officeDocument/2006/relationships/hyperlink" Target="http://www.math.luc.edu/~ajs/courses/fall2019/161/testSolutions/test2.pdf" TargetMode="External"/><Relationship Id="rId25" Type="http://schemas.openxmlformats.org/officeDocument/2006/relationships/hyperlink" Target="http://www.math.luc.ed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ath.luc.edu/~ajs/courses/fall2019/161/testSolutions/test1.pdf" TargetMode="External"/><Relationship Id="rId20" Type="http://schemas.openxmlformats.org/officeDocument/2006/relationships/hyperlink" Target="http://www.math.luc.edu/~ajs/courses/fall2019/161/essayTopics161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math.luc.edu/~ajs/courses/fall2019/161/practiceTests/test2.pdf" TargetMode="External"/><Relationship Id="rId24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www.math.luc.edu/~ajs/courses/fall2019/161/quizSolutions/quiz5.pdf" TargetMode="External"/><Relationship Id="rId23" Type="http://schemas.openxmlformats.org/officeDocument/2006/relationships/hyperlink" Target="http://www-groups.dcs.st-and.ac.uk/~history/HistTopics/The_rise_of_calculus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math.luc.edu/~ajs/courses/fall2019/161/practiceTests/test1.pdf" TargetMode="External"/><Relationship Id="rId19" Type="http://schemas.openxmlformats.org/officeDocument/2006/relationships/hyperlink" Target="https://ocw.mit.edu/courses/mathematics/18-01sc-single-variable-calculus-fall-201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iazza.com/luc/fall2019/math161004/home" TargetMode="External"/><Relationship Id="rId14" Type="http://schemas.openxmlformats.org/officeDocument/2006/relationships/hyperlink" Target="http://www.math.luc.edu/~ajs/courses/fall2019/161/quizSolutions/quiz4EC.pdf" TargetMode="External"/><Relationship Id="rId22" Type="http://schemas.openxmlformats.org/officeDocument/2006/relationships/hyperlink" Target="http://www.math.luc.edu/~ajs/courses/fall2019/161/websites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1C2B3-8EBE-43A8-9AEA-602405091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429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Math 161 - Fall 2019</vt:lpstr>
      <vt:lpstr>    Math 161 - 004 </vt:lpstr>
      <vt:lpstr>    Calculus I </vt:lpstr>
      <vt:lpstr>    Fall 2019</vt:lpstr>
      <vt:lpstr>    MWF 12:35 – 2:30 pm</vt:lpstr>
      <vt:lpstr>    (235 Dumbach Hall) </vt:lpstr>
    </vt:vector>
  </TitlesOfParts>
  <Company>Loyola University Chicago</Company>
  <LinksUpToDate>false</LinksUpToDate>
  <CharactersWithSpaces>2872</CharactersWithSpaces>
  <SharedDoc>false</SharedDoc>
  <HLinks>
    <vt:vector size="258" baseType="variant">
      <vt:variant>
        <vt:i4>3407983</vt:i4>
      </vt:variant>
      <vt:variant>
        <vt:i4>12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3932275</vt:i4>
      </vt:variant>
      <vt:variant>
        <vt:i4>120</vt:i4>
      </vt:variant>
      <vt:variant>
        <vt:i4>0</vt:i4>
      </vt:variant>
      <vt:variant>
        <vt:i4>5</vt:i4>
      </vt:variant>
      <vt:variant>
        <vt:lpwstr>http://www.maplesoft.com/applications/app_center_view.aspx?AID=41</vt:lpwstr>
      </vt:variant>
      <vt:variant>
        <vt:lpwstr/>
      </vt:variant>
      <vt:variant>
        <vt:i4>5374023</vt:i4>
      </vt:variant>
      <vt:variant>
        <vt:i4>117</vt:i4>
      </vt:variant>
      <vt:variant>
        <vt:i4>0</vt:i4>
      </vt:variant>
      <vt:variant>
        <vt:i4>5</vt:i4>
      </vt:variant>
      <vt:variant>
        <vt:lpwstr>http://www.math.luc.edu/~ajs/courses/161summer2009/grades.htm</vt:lpwstr>
      </vt:variant>
      <vt:variant>
        <vt:lpwstr/>
      </vt:variant>
      <vt:variant>
        <vt:i4>2293850</vt:i4>
      </vt:variant>
      <vt:variant>
        <vt:i4>114</vt:i4>
      </vt:variant>
      <vt:variant>
        <vt:i4>0</vt:i4>
      </vt:variant>
      <vt:variant>
        <vt:i4>5</vt:i4>
      </vt:variant>
      <vt:variant>
        <vt:lpwstr>http://www-groups.dcs.st-and.ac.uk/~history/HistTopics/The_rise_of_calculus.html</vt:lpwstr>
      </vt:variant>
      <vt:variant>
        <vt:lpwstr/>
      </vt:variant>
      <vt:variant>
        <vt:i4>7602285</vt:i4>
      </vt:variant>
      <vt:variant>
        <vt:i4>111</vt:i4>
      </vt:variant>
      <vt:variant>
        <vt:i4>0</vt:i4>
      </vt:variant>
      <vt:variant>
        <vt:i4>5</vt:i4>
      </vt:variant>
      <vt:variant>
        <vt:lpwstr>http://www.luc.edu/math/calculus.shtml</vt:lpwstr>
      </vt:variant>
      <vt:variant>
        <vt:lpwstr/>
      </vt:variant>
      <vt:variant>
        <vt:i4>6946841</vt:i4>
      </vt:variant>
      <vt:variant>
        <vt:i4>108</vt:i4>
      </vt:variant>
      <vt:variant>
        <vt:i4>0</vt:i4>
      </vt:variant>
      <vt:variant>
        <vt:i4>5</vt:i4>
      </vt:variant>
      <vt:variant>
        <vt:lpwstr>http://wps.aw.com/aw_thomas_calculus_11/0,10384,1961402-,00.html</vt:lpwstr>
      </vt:variant>
      <vt:variant>
        <vt:lpwstr/>
      </vt:variant>
      <vt:variant>
        <vt:i4>917532</vt:i4>
      </vt:variant>
      <vt:variant>
        <vt:i4>105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7405689</vt:i4>
      </vt:variant>
      <vt:variant>
        <vt:i4>102</vt:i4>
      </vt:variant>
      <vt:variant>
        <vt:i4>0</vt:i4>
      </vt:variant>
      <vt:variant>
        <vt:i4>5</vt:i4>
      </vt:variant>
      <vt:variant>
        <vt:lpwstr>http://www.math.luc.edu/~ajs/courses/161summer2009/finalReview.htm</vt:lpwstr>
      </vt:variant>
      <vt:variant>
        <vt:lpwstr/>
      </vt:variant>
      <vt:variant>
        <vt:i4>6881402</vt:i4>
      </vt:variant>
      <vt:variant>
        <vt:i4>99</vt:i4>
      </vt:variant>
      <vt:variant>
        <vt:i4>0</vt:i4>
      </vt:variant>
      <vt:variant>
        <vt:i4>5</vt:i4>
      </vt:variant>
      <vt:variant>
        <vt:lpwstr>http://webpages.math.luc.edu/~ajs/courses/161summer2009/solutions/quiz5.htm</vt:lpwstr>
      </vt:variant>
      <vt:variant>
        <vt:lpwstr/>
      </vt:variant>
      <vt:variant>
        <vt:i4>2752563</vt:i4>
      </vt:variant>
      <vt:variant>
        <vt:i4>96</vt:i4>
      </vt:variant>
      <vt:variant>
        <vt:i4>0</vt:i4>
      </vt:variant>
      <vt:variant>
        <vt:i4>5</vt:i4>
      </vt:variant>
      <vt:variant>
        <vt:lpwstr>http://www.math.luc.edu/~ajs/courses/161summer2009/solutions/test4.htm</vt:lpwstr>
      </vt:variant>
      <vt:variant>
        <vt:lpwstr/>
      </vt:variant>
      <vt:variant>
        <vt:i4>3473453</vt:i4>
      </vt:variant>
      <vt:variant>
        <vt:i4>93</vt:i4>
      </vt:variant>
      <vt:variant>
        <vt:i4>0</vt:i4>
      </vt:variant>
      <vt:variant>
        <vt:i4>5</vt:i4>
      </vt:variant>
      <vt:variant>
        <vt:lpwstr>http://www.math.luc.edu/~ajs/courses/161summer2009/solutions/quiz4.htm</vt:lpwstr>
      </vt:variant>
      <vt:variant>
        <vt:lpwstr/>
      </vt:variant>
      <vt:variant>
        <vt:i4>2949171</vt:i4>
      </vt:variant>
      <vt:variant>
        <vt:i4>90</vt:i4>
      </vt:variant>
      <vt:variant>
        <vt:i4>0</vt:i4>
      </vt:variant>
      <vt:variant>
        <vt:i4>5</vt:i4>
      </vt:variant>
      <vt:variant>
        <vt:lpwstr>http://www.math.luc.edu/~ajs/courses/161summer2009/solutions/test3.htm</vt:lpwstr>
      </vt:variant>
      <vt:variant>
        <vt:lpwstr/>
      </vt:variant>
      <vt:variant>
        <vt:i4>3276845</vt:i4>
      </vt:variant>
      <vt:variant>
        <vt:i4>87</vt:i4>
      </vt:variant>
      <vt:variant>
        <vt:i4>0</vt:i4>
      </vt:variant>
      <vt:variant>
        <vt:i4>5</vt:i4>
      </vt:variant>
      <vt:variant>
        <vt:lpwstr>http://www.math.luc.edu/~ajs/courses/161summer2009/solutions/quiz3.htm</vt:lpwstr>
      </vt:variant>
      <vt:variant>
        <vt:lpwstr/>
      </vt:variant>
      <vt:variant>
        <vt:i4>2883635</vt:i4>
      </vt:variant>
      <vt:variant>
        <vt:i4>84</vt:i4>
      </vt:variant>
      <vt:variant>
        <vt:i4>0</vt:i4>
      </vt:variant>
      <vt:variant>
        <vt:i4>5</vt:i4>
      </vt:variant>
      <vt:variant>
        <vt:lpwstr>http://www.math.luc.edu/~ajs/courses/161summer2009/solutions/test2.htm</vt:lpwstr>
      </vt:variant>
      <vt:variant>
        <vt:lpwstr/>
      </vt:variant>
      <vt:variant>
        <vt:i4>3342381</vt:i4>
      </vt:variant>
      <vt:variant>
        <vt:i4>81</vt:i4>
      </vt:variant>
      <vt:variant>
        <vt:i4>0</vt:i4>
      </vt:variant>
      <vt:variant>
        <vt:i4>5</vt:i4>
      </vt:variant>
      <vt:variant>
        <vt:lpwstr>http://www.math.luc.edu/~ajs/courses/161summer2009/solutions/quiz2.htm</vt:lpwstr>
      </vt:variant>
      <vt:variant>
        <vt:lpwstr/>
      </vt:variant>
      <vt:variant>
        <vt:i4>7798881</vt:i4>
      </vt:variant>
      <vt:variant>
        <vt:i4>78</vt:i4>
      </vt:variant>
      <vt:variant>
        <vt:i4>0</vt:i4>
      </vt:variant>
      <vt:variant>
        <vt:i4>5</vt:i4>
      </vt:variant>
      <vt:variant>
        <vt:lpwstr>http://webpages.math.luc.edu/~ajs/courses/161summer2009/solutions/test1.htm</vt:lpwstr>
      </vt:variant>
      <vt:variant>
        <vt:lpwstr/>
      </vt:variant>
      <vt:variant>
        <vt:i4>3145773</vt:i4>
      </vt:variant>
      <vt:variant>
        <vt:i4>75</vt:i4>
      </vt:variant>
      <vt:variant>
        <vt:i4>0</vt:i4>
      </vt:variant>
      <vt:variant>
        <vt:i4>5</vt:i4>
      </vt:variant>
      <vt:variant>
        <vt:lpwstr>http://www.math.luc.edu/~ajs/courses/161summer2009/solutions/quiz1.htm</vt:lpwstr>
      </vt:variant>
      <vt:variant>
        <vt:lpwstr/>
      </vt:variant>
      <vt:variant>
        <vt:i4>1441798</vt:i4>
      </vt:variant>
      <vt:variant>
        <vt:i4>72</vt:i4>
      </vt:variant>
      <vt:variant>
        <vt:i4>0</vt:i4>
      </vt:variant>
      <vt:variant>
        <vt:i4>5</vt:i4>
      </vt:variant>
      <vt:variant>
        <vt:lpwstr>http://webpages.math.luc.edu/~ajs/courses/161summer2009/oldFinals/final2.htm</vt:lpwstr>
      </vt:variant>
      <vt:variant>
        <vt:lpwstr/>
      </vt:variant>
      <vt:variant>
        <vt:i4>1376262</vt:i4>
      </vt:variant>
      <vt:variant>
        <vt:i4>69</vt:i4>
      </vt:variant>
      <vt:variant>
        <vt:i4>0</vt:i4>
      </vt:variant>
      <vt:variant>
        <vt:i4>5</vt:i4>
      </vt:variant>
      <vt:variant>
        <vt:lpwstr>http://webpages.math.luc.edu/~ajs/courses/161summer2009/oldFinals/final1.htm</vt:lpwstr>
      </vt:variant>
      <vt:variant>
        <vt:lpwstr/>
      </vt:variant>
      <vt:variant>
        <vt:i4>1376265</vt:i4>
      </vt:variant>
      <vt:variant>
        <vt:i4>66</vt:i4>
      </vt:variant>
      <vt:variant>
        <vt:i4>0</vt:i4>
      </vt:variant>
      <vt:variant>
        <vt:i4>5</vt:i4>
      </vt:variant>
      <vt:variant>
        <vt:lpwstr>http://www.math.luc.edu/~ajs/courses/161summer2009/oldTests/test4.htm</vt:lpwstr>
      </vt:variant>
      <vt:variant>
        <vt:lpwstr/>
      </vt:variant>
      <vt:variant>
        <vt:i4>1376270</vt:i4>
      </vt:variant>
      <vt:variant>
        <vt:i4>63</vt:i4>
      </vt:variant>
      <vt:variant>
        <vt:i4>0</vt:i4>
      </vt:variant>
      <vt:variant>
        <vt:i4>5</vt:i4>
      </vt:variant>
      <vt:variant>
        <vt:lpwstr>http://www.math.luc.edu/~ajs/courses/161summer2009/oldTests/test3.htm</vt:lpwstr>
      </vt:variant>
      <vt:variant>
        <vt:lpwstr/>
      </vt:variant>
      <vt:variant>
        <vt:i4>1376271</vt:i4>
      </vt:variant>
      <vt:variant>
        <vt:i4>60</vt:i4>
      </vt:variant>
      <vt:variant>
        <vt:i4>0</vt:i4>
      </vt:variant>
      <vt:variant>
        <vt:i4>5</vt:i4>
      </vt:variant>
      <vt:variant>
        <vt:lpwstr>http://www.math.luc.edu/~ajs/courses/161summer2009/oldTests/test2.htm</vt:lpwstr>
      </vt:variant>
      <vt:variant>
        <vt:lpwstr/>
      </vt:variant>
      <vt:variant>
        <vt:i4>2687038</vt:i4>
      </vt:variant>
      <vt:variant>
        <vt:i4>57</vt:i4>
      </vt:variant>
      <vt:variant>
        <vt:i4>0</vt:i4>
      </vt:variant>
      <vt:variant>
        <vt:i4>5</vt:i4>
      </vt:variant>
      <vt:variant>
        <vt:lpwstr>http://www.math.luc.edu/~ajs/courses/161summer2009/oldTests/test1C.htm</vt:lpwstr>
      </vt:variant>
      <vt:variant>
        <vt:lpwstr/>
      </vt:variant>
      <vt:variant>
        <vt:i4>2621502</vt:i4>
      </vt:variant>
      <vt:variant>
        <vt:i4>54</vt:i4>
      </vt:variant>
      <vt:variant>
        <vt:i4>0</vt:i4>
      </vt:variant>
      <vt:variant>
        <vt:i4>5</vt:i4>
      </vt:variant>
      <vt:variant>
        <vt:lpwstr>http://www.math.luc.edu/~ajs/courses/161summer2009/oldTests/test1B.htm</vt:lpwstr>
      </vt:variant>
      <vt:variant>
        <vt:lpwstr/>
      </vt:variant>
      <vt:variant>
        <vt:i4>2818110</vt:i4>
      </vt:variant>
      <vt:variant>
        <vt:i4>51</vt:i4>
      </vt:variant>
      <vt:variant>
        <vt:i4>0</vt:i4>
      </vt:variant>
      <vt:variant>
        <vt:i4>5</vt:i4>
      </vt:variant>
      <vt:variant>
        <vt:lpwstr>http://www.math.luc.edu/~ajs/courses/161summer2009/oldTests/test1A.htm</vt:lpwstr>
      </vt:variant>
      <vt:variant>
        <vt:lpwstr/>
      </vt:variant>
      <vt:variant>
        <vt:i4>4063272</vt:i4>
      </vt:variant>
      <vt:variant>
        <vt:i4>48</vt:i4>
      </vt:variant>
      <vt:variant>
        <vt:i4>0</vt:i4>
      </vt:variant>
      <vt:variant>
        <vt:i4>5</vt:i4>
      </vt:variant>
      <vt:variant>
        <vt:lpwstr>http://webpages.math.luc.edu/~ajs/courses/161summer2009/oldTests/quiz5.htm</vt:lpwstr>
      </vt:variant>
      <vt:variant>
        <vt:lpwstr/>
      </vt:variant>
      <vt:variant>
        <vt:i4>720918</vt:i4>
      </vt:variant>
      <vt:variant>
        <vt:i4>45</vt:i4>
      </vt:variant>
      <vt:variant>
        <vt:i4>0</vt:i4>
      </vt:variant>
      <vt:variant>
        <vt:i4>5</vt:i4>
      </vt:variant>
      <vt:variant>
        <vt:lpwstr>http://www.math.luc.edu/~ajs/courses/161summer2009/oldTests/quiz4.htm</vt:lpwstr>
      </vt:variant>
      <vt:variant>
        <vt:lpwstr/>
      </vt:variant>
      <vt:variant>
        <vt:i4>720913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~ajs/courses/161summer2009/oldTests/quiz3.htm</vt:lpwstr>
      </vt:variant>
      <vt:variant>
        <vt:lpwstr/>
      </vt:variant>
      <vt:variant>
        <vt:i4>720912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09/oldTests/quiz2.htm</vt:lpwstr>
      </vt:variant>
      <vt:variant>
        <vt:lpwstr/>
      </vt:variant>
      <vt:variant>
        <vt:i4>3538977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~ajs/courses/161summer2009/oldTests/quiz1B.htm</vt:lpwstr>
      </vt:variant>
      <vt:variant>
        <vt:lpwstr/>
      </vt:variant>
      <vt:variant>
        <vt:i4>3473441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oldTests/quiz1A.htm</vt:lpwstr>
      </vt:variant>
      <vt:variant>
        <vt:lpwstr/>
      </vt:variant>
      <vt:variant>
        <vt:i4>6357031</vt:i4>
      </vt:variant>
      <vt:variant>
        <vt:i4>30</vt:i4>
      </vt:variant>
      <vt:variant>
        <vt:i4>0</vt:i4>
      </vt:variant>
      <vt:variant>
        <vt:i4>5</vt:i4>
      </vt:variant>
      <vt:variant>
        <vt:lpwstr>http://www.math.luc.edu/~ajs/courses/161summer2009/oldTests/gateway.htm</vt:lpwstr>
      </vt:variant>
      <vt:variant>
        <vt:lpwstr/>
      </vt:variant>
      <vt:variant>
        <vt:i4>2555942</vt:i4>
      </vt:variant>
      <vt:variant>
        <vt:i4>27</vt:i4>
      </vt:variant>
      <vt:variant>
        <vt:i4>0</vt:i4>
      </vt:variant>
      <vt:variant>
        <vt:i4>5</vt:i4>
      </vt:variant>
      <vt:variant>
        <vt:lpwstr>http://www.luc.edu/tutoring/index.shtml</vt:lpwstr>
      </vt:variant>
      <vt:variant>
        <vt:lpwstr/>
      </vt:variant>
      <vt:variant>
        <vt:i4>6291582</vt:i4>
      </vt:variant>
      <vt:variant>
        <vt:i4>24</vt:i4>
      </vt:variant>
      <vt:variant>
        <vt:i4>0</vt:i4>
      </vt:variant>
      <vt:variant>
        <vt:i4>5</vt:i4>
      </vt:variant>
      <vt:variant>
        <vt:lpwstr>http://blackboard.luc.edu/</vt:lpwstr>
      </vt:variant>
      <vt:variant>
        <vt:lpwstr/>
      </vt:variant>
      <vt:variant>
        <vt:i4>65538</vt:i4>
      </vt:variant>
      <vt:variant>
        <vt:i4>21</vt:i4>
      </vt:variant>
      <vt:variant>
        <vt:i4>0</vt:i4>
      </vt:variant>
      <vt:variant>
        <vt:i4>5</vt:i4>
      </vt:variant>
      <vt:variant>
        <vt:lpwstr>http://www.math.luc.edu/~ajs/courses/161summer2009/essay.htm</vt:lpwstr>
      </vt:variant>
      <vt:variant>
        <vt:lpwstr/>
      </vt:variant>
      <vt:variant>
        <vt:i4>7471149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~ajs/courses/161summer2009/worksheets/index.htm</vt:lpwstr>
      </vt:variant>
      <vt:variant>
        <vt:lpwstr/>
      </vt:variant>
      <vt:variant>
        <vt:i4>1179666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~ajs/courses/161summer2009/groupwork.htm</vt:lpwstr>
      </vt:variant>
      <vt:variant>
        <vt:lpwstr/>
      </vt:variant>
      <vt:variant>
        <vt:i4>3211308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161summer2009/homework.htm</vt:lpwstr>
      </vt:variant>
      <vt:variant>
        <vt:lpwstr/>
      </vt:variant>
      <vt:variant>
        <vt:i4>6029317</vt:i4>
      </vt:variant>
      <vt:variant>
        <vt:i4>9</vt:i4>
      </vt:variant>
      <vt:variant>
        <vt:i4>0</vt:i4>
      </vt:variant>
      <vt:variant>
        <vt:i4>5</vt:i4>
      </vt:variant>
      <vt:variant>
        <vt:lpwstr>http://www.coursecompass.com/</vt:lpwstr>
      </vt:variant>
      <vt:variant>
        <vt:lpwstr/>
      </vt:variant>
      <vt:variant>
        <vt:i4>589890</vt:i4>
      </vt:variant>
      <vt:variant>
        <vt:i4>6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6619235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1summer2009/groundrules.htm</vt:lpwstr>
      </vt:variant>
      <vt:variant>
        <vt:lpwstr/>
      </vt:variant>
      <vt:variant>
        <vt:i4>3801215</vt:i4>
      </vt:variant>
      <vt:variant>
        <vt:i4>2303</vt:i4>
      </vt:variant>
      <vt:variant>
        <vt:i4>1025</vt:i4>
      </vt:variant>
      <vt:variant>
        <vt:i4>1</vt:i4>
      </vt:variant>
      <vt:variant>
        <vt:lpwstr>http://www.math.luc.edu/~ajs/courses/162spring2005/newton1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61 - Fall 2019</dc:title>
  <dc:subject>course Index</dc:subject>
  <dc:creator>ajs</dc:creator>
  <cp:lastModifiedBy>Saleski, Alan</cp:lastModifiedBy>
  <cp:revision>14</cp:revision>
  <cp:lastPrinted>2019-08-22T20:31:00Z</cp:lastPrinted>
  <dcterms:created xsi:type="dcterms:W3CDTF">2019-09-16T14:27:00Z</dcterms:created>
  <dcterms:modified xsi:type="dcterms:W3CDTF">2019-12-04T15:52:00Z</dcterms:modified>
</cp:coreProperties>
</file>